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Meteorologist Internship Position in Turkey Istanbul</w:t>
      </w:r>
    </w:p>
    <w:bookmarkEnd w:id="20"/>
    <w:p>
      <w:pPr>
        <w:pStyle w:val="BodyText"/>
      </w:pPr>
      <w:r>
        <w:t xml:space="preserve">Dear Hiring Committee,</w:t>
      </w:r>
    </w:p>
    <w:p>
      <w:pPr>
        <w:pStyle w:val="BodyText"/>
      </w:pPr>
      <w:r>
        <w:t xml:space="preserve">I am writing this formal Internship Application Letter to express my enthusiastic interest in the Meteorologist Internship position at [Organization Name], as advertised on your official website and through academic career platforms. As a dedicated meteorology student with a profound passion for atmospheric sciences and a deep admiration for Turkey's unique geographical and climatic significance, I am eager to contribute to your team while gaining hands-on experience in the dynamic field of meteorology within Istanbul—a city where global weather patterns intersect with rich cultural heritage. This opportunity represents the perfect confluence of my academic pursuits, professional aspirations, and personal connection to</w:t>
      </w:r>
      <w:r>
        <w:t xml:space="preserve"> </w:t>
      </w:r>
      <w:r>
        <w:rPr>
          <w:iCs/>
          <w:i/>
        </w:rPr>
        <w:t xml:space="preserve">Turkey Istanbul</w:t>
      </w:r>
      <w:r>
        <w:t xml:space="preserve">, a metropolis that serves as a vital nexus for climate research in the Eastern Mediterranean region.</w:t>
      </w:r>
    </w:p>
    <w:bookmarkStart w:id="21" w:name="X1ec02453b6523ce4c5eab56af48a0599d956a4c"/>
    <w:p>
      <w:pPr>
        <w:pStyle w:val="Heading2"/>
      </w:pPr>
      <w:r>
        <w:t xml:space="preserve">Academic Preparation and Meteorological Expertise</w:t>
      </w:r>
    </w:p>
    <w:p>
      <w:pPr>
        <w:pStyle w:val="FirstParagraph"/>
      </w:pPr>
      <w:r>
        <w:t xml:space="preserve">Currently completing my Bachelor of Science in Atmospheric Sciences at [Your University], I have immersed myself in advanced coursework directly relevant to modern meteorological practice. My academic journey has equipped me with proficiency in numerical weather prediction models, remote sensing techniques, climate data analysis using Python and R programming, and atmospheric physics fundamentals. In my most recent project analyzing the impact of urban heat islands on seasonal temperature variations across coastal cities, I employed ERA5 reanalysis data to model microclimate patterns—skills directly applicable to your organization's work with Istanbul's complex topography. This research culminated in a conference presentation at the Turkish Meteorological Association’s Annual Symposium, where I demonstrated how coastal interactions influence precipitation systems unique to the Sea of Marmara basin.</w:t>
      </w:r>
    </w:p>
    <w:p>
      <w:pPr>
        <w:pStyle w:val="BodyText"/>
      </w:pPr>
      <w:r>
        <w:t xml:space="preserve">Furthermore, I have honed my practical skills through laboratory work at the [University] Atmospheric Research Center, where I calibrated weather stations for field deployments in Anatolian climate zones. My experience with Doppler radar interpretation and GIS mapping tools—particularly QGIS for spatial analysis of storm tracks—aligns precisely with the technical requirements outlined in your internship description. What distinguishes me as a future</w:t>
      </w:r>
      <w:r>
        <w:t xml:space="preserve"> </w:t>
      </w:r>
      <w:r>
        <w:rPr>
          <w:iCs/>
          <w:i/>
        </w:rPr>
        <w:t xml:space="preserve">Meteorologist</w:t>
      </w:r>
      <w:r>
        <w:t xml:space="preserve"> </w:t>
      </w:r>
      <w:r>
        <w:t xml:space="preserve">is my ability to translate complex atmospheric data into actionable insights; during a semester-long collaboration with [Local Environmental Agency], I developed a precipitation forecasting tool that improved short-term warnings for agricultural communities by 22%, directly contributing to disaster resilience efforts.</w:t>
      </w:r>
    </w:p>
    <w:bookmarkEnd w:id="21"/>
    <w:bookmarkStart w:id="22" w:name="X87f97424afbd9b2ede6c842a87059083ee382bc"/>
    <w:p>
      <w:pPr>
        <w:pStyle w:val="Heading2"/>
      </w:pPr>
      <w:r>
        <w:t xml:space="preserve">Why Istanbul and Turkey? A Personal and Professional Convergence</w:t>
      </w:r>
    </w:p>
    <w:p>
      <w:pPr>
        <w:pStyle w:val="FirstParagraph"/>
      </w:pPr>
      <w:r>
        <w:t xml:space="preserve">My fascination with</w:t>
      </w:r>
      <w:r>
        <w:t xml:space="preserve"> </w:t>
      </w:r>
      <w:r>
        <w:rPr>
          <w:iCs/>
          <w:i/>
        </w:rPr>
        <w:t xml:space="preserve">Turkey Istanbul</w:t>
      </w:r>
      <w:r>
        <w:t xml:space="preserve"> </w:t>
      </w:r>
      <w:r>
        <w:t xml:space="preserve">extends far beyond its status as a global city—it is the ideal laboratory for meteorological study. Istanbul's position straddling two continents, bordered by the Black Sea, Sea of Marmara, and Bosphorus Strait creates an unparalleled microcosm of atmospheric phenomena: sudden sea-breeze interactions, mountain-valley wind systems in the surrounding ranges, and complex pollution dispersion patterns. I have long admired how Turkish meteorological institutions like TÜBİTAK MAM (National Meteorology Institute) pioneer research on climate change impacts specific to Mediterranean ecosystems, such as the increased frequency of extreme weather events along Turkey’s Black Sea coast. Studying in Istanbul would allow me to directly engage with these phenomena while learning from experts who navigate the delicate balance between urban development and environmental sustainability in one of Europe’s most densely populated metropolitan areas.</w:t>
      </w:r>
    </w:p>
    <w:p>
      <w:pPr>
        <w:pStyle w:val="BodyText"/>
      </w:pPr>
      <w:r>
        <w:t xml:space="preserve">Professionally, I am driven by Turkey's strategic role as a bridge between European and Asian meteorological networks. The country’s participation in initiatives like EUMETSAT (European Organisation for the Exploitation of Meteorological Satellites) and its leadership in regional climate adaptation projects—such as the Istanbul Climate Resilience Strategy—provide an exceptional context for practical learning. I am particularly inspired by your organization’s work on early-warning systems for flash floods, a critical concern given Istanbul’s susceptibility to intense rainfall events exacerbated by urbanization. Contributing to this mission would not only advance my growth as a</w:t>
      </w:r>
      <w:r>
        <w:t xml:space="preserve"> </w:t>
      </w:r>
      <w:r>
        <w:rPr>
          <w:iCs/>
          <w:i/>
        </w:rPr>
        <w:t xml:space="preserve">Meteorologist</w:t>
      </w:r>
      <w:r>
        <w:t xml:space="preserve"> </w:t>
      </w:r>
      <w:r>
        <w:t xml:space="preserve">but also empower me to support communities facing climate vulnerability in</w:t>
      </w:r>
      <w:r>
        <w:t xml:space="preserve"> </w:t>
      </w:r>
      <w:r>
        <w:rPr>
          <w:iCs/>
          <w:i/>
        </w:rPr>
        <w:t xml:space="preserve">Turkey Istanbul</w:t>
      </w:r>
      <w:r>
        <w:t xml:space="preserve">.</w:t>
      </w:r>
    </w:p>
    <w:bookmarkEnd w:id="22"/>
    <w:bookmarkStart w:id="23" w:name="Xcf6e949472b9cdc4249fb94c2e1c489221a5c55"/>
    <w:p>
      <w:pPr>
        <w:pStyle w:val="Heading2"/>
      </w:pPr>
      <w:r>
        <w:t xml:space="preserve">Alignment with Your Organization’s Mission</w:t>
      </w:r>
    </w:p>
    <w:p>
      <w:pPr>
        <w:pStyle w:val="FirstParagraph"/>
      </w:pPr>
      <w:r>
        <w:t xml:space="preserve">After meticulous research into your organization’s recent publications on urban meteorology and collaborations with the Turkish State Meteorological Service, I am confident my skills align seamlessly with your objectives. Your 2023 report on "Adaptive Forecasting for Urban Coastal Zones" resonated deeply with my thesis focus, and I am eager to apply my expertise in satellite data assimilation to enhance your predictive models. Moreover, I bring a commitment to ethical meteorology—understanding that accurate forecasts save lives in Istanbul’s dense urban environment—and possess fluency in Turkish (B2 level), which would facilitate collaboration with local teams and community outreach efforts.</w:t>
      </w:r>
    </w:p>
    <w:p>
      <w:pPr>
        <w:pStyle w:val="BodyText"/>
      </w:pPr>
      <w:r>
        <w:t xml:space="preserve">My internship goals are clear: to master real-time forecasting systems, contribute to climate-risk assessment projects for Istanbul’s infrastructure planning, and learn from professionals who navigate the intersection of cutting-edge science and public service. I am particularly keen to support your team’s upcoming initiative analyzing heatwave patterns in historic districts like Sultanahmet, where tourism infrastructure faces unprecedented climate pressures. My proactive approach—evidenced by my volunteer role with [Local Climate Group] teaching weather literacy to schoolchildren in Ankara—demonstrates my dedication to making meteorological science accessible and impactful.</w:t>
      </w:r>
    </w:p>
    <w:bookmarkEnd w:id="23"/>
    <w:bookmarkStart w:id="24" w:name="X8a3cea9e5a1a636162f8772f50785e46d3c1ffb"/>
    <w:p>
      <w:pPr>
        <w:pStyle w:val="Heading2"/>
      </w:pPr>
      <w:r>
        <w:t xml:space="preserve">Conclusion: A Commitment to Excellence in Meteorology</w:t>
      </w:r>
    </w:p>
    <w:p>
      <w:pPr>
        <w:pStyle w:val="FirstParagraph"/>
      </w:pPr>
      <w:r>
        <w:t xml:space="preserve">This Internship Application Letter reflects my unwavering dedication to the profession of meteorology and my profound respect for Turkey’s meteorological legacy. Istanbul’s unique geographical tapestry—where continental and marine air masses collide, creating intricate weather systems—fuels my ambition to contribute meaningfully to your team. I am prepared to bring not only technical competence but also cultural sensitivity, as evidenced by my participation in the "Youth Climate Ambassador" program sponsored by the Turkish Ministry of Environment. This experience taught me how local context shapes climate adaptation strategies, a perspective I would apply daily while supporting your mission in</w:t>
      </w:r>
      <w:r>
        <w:t xml:space="preserve"> </w:t>
      </w:r>
      <w:r>
        <w:rPr>
          <w:iCs/>
          <w:i/>
        </w:rPr>
        <w:t xml:space="preserve">Turkey Istanbul</w:t>
      </w:r>
      <w:r>
        <w:t xml:space="preserve">.</w:t>
      </w:r>
    </w:p>
    <w:p>
      <w:pPr>
        <w:pStyle w:val="BodyText"/>
      </w:pPr>
      <w:r>
        <w:t xml:space="preserve">I am eager to bring my analytical rigor, passion for atmospheric science, and commitment to community-focused meteorology to your esteemed organization. The opportunity to learn from leading experts while directly supporting Istanbul’s climate resilience efforts represents the ideal next step in my journey toward becoming a professional Meteorologist. Thank you for considering my application; I welcome the chance to discuss how my background in weather modeling, data analysis, and cross-cultural collaboration can benefit your team’s innovative work.</w:t>
      </w:r>
    </w:p>
    <w:bookmarkEnd w:id="24"/>
    <w:p>
      <w:pPr>
        <w:pStyle w:val="BodyText"/>
      </w:pPr>
      <w:r>
        <w:t xml:space="preserve">With sincere regards,</w:t>
      </w:r>
    </w:p>
    <w:p>
      <w:pPr>
        <w:pStyle w:val="BodyText"/>
      </w:pPr>
      <w:r>
        <w:t xml:space="preserve">[Your Full Name]</w:t>
      </w:r>
    </w:p>
    <w:p>
      <w:pPr>
        <w:pStyle w:val="BodyText"/>
      </w:pPr>
      <w:r>
        <w:t xml:space="preserve">[Your Email Address] | [Your Phone Number] | [LinkedIn Profile URL]</w:t>
      </w:r>
    </w:p>
    <w:p>
      <w:pPr>
        <w:pStyle w:val="BodyText"/>
      </w:pPr>
      <w:r>
        <w:t xml:space="preserve">[City, Country]</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dc:title>
  <dc:creator/>
  <dc:language>en</dc:language>
  <cp:keywords/>
  <dcterms:created xsi:type="dcterms:W3CDTF">2026-07-20T05:13:26Z</dcterms:created>
  <dcterms:modified xsi:type="dcterms:W3CDTF">2026-07-20T05:13:26Z</dcterms:modified>
</cp:coreProperties>
</file>

<file path=docProps/custom.xml><?xml version="1.0" encoding="utf-8"?>
<Properties xmlns="http://schemas.openxmlformats.org/officeDocument/2006/custom-properties" xmlns:vt="http://schemas.openxmlformats.org/officeDocument/2006/docPropsVTypes"/>
</file>